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shtml" ContentType="text/html; charset=utf-8"/>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a17b10c</w:t>
        </w:r>
      </w:hyperlink>
      <w:r>
        <w:t xml:space="preserve"> </w:t>
      </w:r>
      <w:r>
        <w:t xml:space="preserve">on April 7,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3810000" cy="2540000"/>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é.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bookmarkStart w:id="71" w:name="références"/>
    <w:p>
      <w:pPr>
        <w:pStyle w:val="Heading2"/>
      </w:pPr>
      <w:r>
        <w:t xml:space="preserve">Références</w:t>
      </w:r>
    </w:p>
    <w:bookmarkStart w:id="70" w:name="refs"/>
    <w:bookmarkStart w:id="69"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8">
        <w:r>
          <w:rPr>
            <w:rStyle w:val="Hyperlink"/>
          </w:rPr>
          <w:t xml:space="preserve">https://books.google.fr/books?id=uH7VDwAAQBAJ</w:t>
        </w:r>
      </w:hyperlink>
      <w:r>
        <w:t xml:space="preserve"> </w:t>
      </w:r>
      <w:r>
        <w:t xml:space="preserve">ISBN: 9782714492647</w:t>
      </w:r>
    </w:p>
    <w:bookmarkEnd w:id="69"/>
    <w:bookmarkEnd w:id="70"/>
    <w:bookmarkEnd w:id="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sht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8" Target="https://books.google.fr/books?id=uH7VDwAAQBAJ" TargetMode="External"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17b10c03358992cafb162439fae0e462322ca7e" TargetMode="External" /><Relationship Type="http://schemas.openxmlformats.org/officeDocument/2006/relationships/hyperlink" Id="rId20" Target="https://laurentperrinet.github.io/2023-01-31_formes-et-perception/v/a17b10c03358992cafb162439fae0e462322ca7e/"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8" Target="https://books.google.fr/books?id=uH7VDwAAQBAJ" TargetMode="External"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17b10c03358992cafb162439fae0e462322ca7e" TargetMode="External" /><Relationship Type="http://schemas.openxmlformats.org/officeDocument/2006/relationships/hyperlink" Id="rId20" Target="https://laurentperrinet.github.io/2023-01-31_formes-et-perception/v/a17b10c03358992cafb162439fae0e462322ca7e/"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4-07T10:22:54Z</dcterms:created>
  <dcterms:modified xsi:type="dcterms:W3CDTF">2023-04-07T10: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